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534531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777777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May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EFEED78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 xml:space="preserve">(Accepted) </w:t>
      </w: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May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77777777" w:rsidR="00DA2116" w:rsidRPr="00A056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74919B5" w14:textId="106B90C1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4393E2" w14:textId="1B067C72" w:rsidR="00DA2116" w:rsidRPr="00FC2DAA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77777777" w:rsidR="00DA2116" w:rsidRPr="0013168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9265A5"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wFAIFjh0ItAAAA"/>
  </w:docVars>
  <w:rsids>
    <w:rsidRoot w:val="00DA2116"/>
    <w:rsid w:val="000A2200"/>
    <w:rsid w:val="00295569"/>
    <w:rsid w:val="002A2CB2"/>
    <w:rsid w:val="00307EF3"/>
    <w:rsid w:val="003C08C6"/>
    <w:rsid w:val="00470EDF"/>
    <w:rsid w:val="00534531"/>
    <w:rsid w:val="00713BDF"/>
    <w:rsid w:val="008601D7"/>
    <w:rsid w:val="009265A5"/>
    <w:rsid w:val="00931E18"/>
    <w:rsid w:val="00997F19"/>
    <w:rsid w:val="00AD678B"/>
    <w:rsid w:val="00AE5BB2"/>
    <w:rsid w:val="00BE43A4"/>
    <w:rsid w:val="00C45CE8"/>
    <w:rsid w:val="00CF2660"/>
    <w:rsid w:val="00D23D52"/>
    <w:rsid w:val="00D5731F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F14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939</Words>
  <Characters>5355</Characters>
  <Application>Microsoft Office Word</Application>
  <DocSecurity>0</DocSecurity>
  <Lines>44</Lines>
  <Paragraphs>12</Paragraphs>
  <ScaleCrop>false</ScaleCrop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0</cp:revision>
  <cp:lastPrinted>2020-03-09T05:25:00Z</cp:lastPrinted>
  <dcterms:created xsi:type="dcterms:W3CDTF">2020-03-09T05:27:00Z</dcterms:created>
  <dcterms:modified xsi:type="dcterms:W3CDTF">2020-05-12T01:39:00Z</dcterms:modified>
</cp:coreProperties>
</file>